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1D4B" w:rsidRDefault="003A1D4B" w:rsidP="003A1D4B">
      <w:bookmarkStart w:id="0" w:name="_GoBack"/>
      <w:bookmarkEnd w:id="0"/>
      <w:r>
        <w:t>A bear walks into a bar and says to the bartender, "I'll have a pint of beer and a.......... packet of peanuts."</w:t>
      </w:r>
    </w:p>
    <w:p w:rsidR="002664F0" w:rsidRDefault="003A1D4B" w:rsidP="003A1D4B">
      <w:r>
        <w:t>The bartender asks, "Why the big pause?"</w:t>
      </w:r>
    </w:p>
    <w:p w:rsidR="003A1D4B" w:rsidRDefault="003A1D4B" w:rsidP="003A1D4B"/>
    <w:p w:rsidR="003A1D4B" w:rsidRDefault="003A1D4B" w:rsidP="003A1D4B">
      <w:pPr>
        <w:pStyle w:val="NormalWeb"/>
        <w:shd w:val="clear" w:color="auto" w:fill="F6F6F6"/>
        <w:spacing w:before="0" w:beforeAutospacing="0" w:after="0" w:afterAutospacing="0" w:line="384" w:lineRule="atLeast"/>
        <w:rPr>
          <w:rFonts w:ascii="jubilat" w:hAnsi="jubilat"/>
          <w:color w:val="242424"/>
          <w:sz w:val="38"/>
          <w:szCs w:val="38"/>
        </w:rPr>
      </w:pPr>
      <w:r>
        <w:rPr>
          <w:rFonts w:ascii="jubilat" w:hAnsi="jubilat"/>
          <w:color w:val="242424"/>
          <w:sz w:val="38"/>
          <w:szCs w:val="38"/>
        </w:rPr>
        <w:t>A grasshopper walks into a bar, and the bartender says, "Hey, we have a drink named after you!"</w:t>
      </w:r>
    </w:p>
    <w:p w:rsidR="003A1D4B" w:rsidRDefault="003A1D4B" w:rsidP="003A1D4B">
      <w:pPr>
        <w:pStyle w:val="NormalWeb"/>
        <w:shd w:val="clear" w:color="auto" w:fill="F6F6F6"/>
        <w:spacing w:before="0" w:beforeAutospacing="0" w:after="0" w:afterAutospacing="0" w:line="384" w:lineRule="atLeast"/>
        <w:rPr>
          <w:rFonts w:ascii="jubilat" w:hAnsi="jubilat"/>
          <w:color w:val="242424"/>
          <w:sz w:val="38"/>
          <w:szCs w:val="38"/>
        </w:rPr>
      </w:pPr>
      <w:r>
        <w:rPr>
          <w:rFonts w:ascii="jubilat" w:hAnsi="jubilat"/>
          <w:color w:val="242424"/>
          <w:sz w:val="38"/>
          <w:szCs w:val="38"/>
        </w:rPr>
        <w:t>The grasshopper looks surprised and asks, "You have a drink named Steve?"</w:t>
      </w:r>
    </w:p>
    <w:p w:rsidR="003A1D4B" w:rsidRDefault="003A1D4B" w:rsidP="003A1D4B"/>
    <w:p w:rsidR="003A1D4B" w:rsidRDefault="003A1D4B" w:rsidP="003A1D4B">
      <w:r>
        <w:t>A neutron walks into a bar and orders a drink. When the neutron gets his drink, he asks, "Bartender, how much do I owe you?"</w:t>
      </w:r>
    </w:p>
    <w:p w:rsidR="003A1D4B" w:rsidRDefault="003A1D4B" w:rsidP="003A1D4B">
      <w:r>
        <w:t xml:space="preserve">The bartender replies, "For you, neutron, </w:t>
      </w:r>
      <w:proofErr w:type="gramStart"/>
      <w:r>
        <w:t>no</w:t>
      </w:r>
      <w:proofErr w:type="gramEnd"/>
      <w:r>
        <w:t xml:space="preserve"> charge."</w:t>
      </w:r>
    </w:p>
    <w:p w:rsidR="003A1D4B" w:rsidRDefault="003A1D4B" w:rsidP="003A1D4B"/>
    <w:p w:rsidR="003A1D4B" w:rsidRDefault="003A1D4B" w:rsidP="003A1D4B">
      <w:r w:rsidRPr="003A1D4B">
        <w:t>http://jokes.cc.com/funny-walks-into-a-bar</w:t>
      </w:r>
    </w:p>
    <w:p w:rsidR="003A1D4B" w:rsidRDefault="003A1D4B" w:rsidP="003A1D4B"/>
    <w:p w:rsidR="003A1D4B" w:rsidRDefault="003A1D4B" w:rsidP="003A1D4B"/>
    <w:p w:rsidR="003A1D4B" w:rsidRDefault="003A1D4B" w:rsidP="003A1D4B"/>
    <w:sectPr w:rsidR="003A1D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jubila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NTIzMDU0Mzc3NzVR0lEKTi0uzszPAykwqgUAmwD1kCwAAAA="/>
  </w:docVars>
  <w:rsids>
    <w:rsidRoot w:val="003A1D4B"/>
    <w:rsid w:val="0021779D"/>
    <w:rsid w:val="002664F0"/>
    <w:rsid w:val="003A1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3EFF14B-AAC9-4244-9F79-891190B74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A1D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54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82</Words>
  <Characters>470</Characters>
  <Application>Microsoft Office Word</Application>
  <DocSecurity>0</DocSecurity>
  <Lines>3</Lines>
  <Paragraphs>1</Paragraphs>
  <ScaleCrop>false</ScaleCrop>
  <Company>Triplicity RiskEgis</Company>
  <LinksUpToDate>false</LinksUpToDate>
  <CharactersWithSpaces>5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milonich</dc:creator>
  <cp:keywords/>
  <dc:description/>
  <cp:lastModifiedBy>Michael Smilonich</cp:lastModifiedBy>
  <cp:revision>3</cp:revision>
  <dcterms:created xsi:type="dcterms:W3CDTF">2017-02-21T12:10:00Z</dcterms:created>
  <dcterms:modified xsi:type="dcterms:W3CDTF">2017-02-22T14:50:00Z</dcterms:modified>
</cp:coreProperties>
</file>